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1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1BE60" w14:textId="6281E34E" w:rsidR="00C85900" w:rsidRDefault="00C85900" w:rsidP="00C85900">
      <w:pPr>
        <w:pStyle w:val="Heading1"/>
      </w:pPr>
      <w:r>
        <w:t>Corrosion level measurement</w:t>
      </w:r>
    </w:p>
    <w:p w14:paraId="34F9FFC2" w14:textId="4B93E506" w:rsidR="00C85900" w:rsidRDefault="00C85900" w:rsidP="00C85900">
      <w:pPr>
        <w:pStyle w:val="Heading2"/>
      </w:pPr>
      <w:r>
        <w:t>3D Scans</w:t>
      </w:r>
    </w:p>
    <w:p w14:paraId="03C5E4E2" w14:textId="77777777" w:rsidR="00C85900" w:rsidRPr="00C85900" w:rsidRDefault="00C85900" w:rsidP="00C859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85900" w:rsidRPr="00C85900" w14:paraId="10443D90" w14:textId="77777777" w:rsidTr="00C85900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46DC36" w14:textId="438425A3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190D14" wp14:editId="161433E5">
                  <wp:extent cx="1121044" cy="3657600"/>
                  <wp:effectExtent l="0" t="0" r="0" b="0"/>
                  <wp:docPr id="28" name="Picture 28" descr="C:\ConditionDependentPBEE\ExperimentalProgram\3D Scans\PIX\CL15_BBT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3D Scans\PIX\CL15_BBT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130" b="97175" l="9217" r="89862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044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7ACE2B" w14:textId="50E08AD8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B18EF1" wp14:editId="47B522CD">
                  <wp:extent cx="982562" cy="3657600"/>
                  <wp:effectExtent l="0" t="0" r="0" b="0"/>
                  <wp:docPr id="27" name="Picture 27" descr="C:\ConditionDependentPBEE\ExperimentalProgram\3D Scans\PIX\CL20_BBT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3D Scans\PIX\CL20_BBT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2207" b="95724" l="9948" r="8952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1" b="690"/>
                          <a:stretch/>
                        </pic:blipFill>
                        <pic:spPr bwMode="auto">
                          <a:xfrm>
                            <a:off x="0" y="0"/>
                            <a:ext cx="982562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C85900" w:rsidRPr="00C85900" w14:paraId="61E78BFE" w14:textId="77777777" w:rsidTr="00C85900">
        <w:trPr>
          <w:jc w:val="center"/>
        </w:trPr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C3980B" w14:textId="3B87B27A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)</w:t>
            </w:r>
            <w:r w:rsidRPr="00C85900">
              <w:rPr>
                <w:rFonts w:ascii="Times New Roman" w:hAnsi="Times New Roman" w:cs="Times New Roman"/>
                <w:noProof/>
              </w:rPr>
              <w:t>3D scan of CL=15%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ACAFF8" w14:textId="3F73A745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b) </w:t>
            </w:r>
            <w:r w:rsidRPr="00C85900">
              <w:rPr>
                <w:rFonts w:ascii="Times New Roman" w:hAnsi="Times New Roman" w:cs="Times New Roman"/>
                <w:noProof/>
              </w:rPr>
              <w:t>3D scan of CL=20</w:t>
            </w:r>
            <w:r w:rsidRPr="00C85900">
              <w:rPr>
                <w:rFonts w:ascii="Times New Roman" w:hAnsi="Times New Roman" w:cs="Times New Roman"/>
                <w:noProof/>
              </w:rPr>
              <w:t>%</w:t>
            </w:r>
          </w:p>
        </w:tc>
      </w:tr>
    </w:tbl>
    <w:p w14:paraId="7D4739CF" w14:textId="59EA7370" w:rsidR="00C85900" w:rsidRDefault="00C85900" w:rsidP="00C85900"/>
    <w:p w14:paraId="125B7884" w14:textId="6AF9F078" w:rsidR="00C85900" w:rsidRDefault="00C85900" w:rsidP="00C85900">
      <w:pPr>
        <w:jc w:val="center"/>
      </w:pPr>
      <w:r>
        <w:rPr>
          <w:noProof/>
        </w:rPr>
        <w:lastRenderedPageBreak/>
        <w:drawing>
          <wp:inline distT="0" distB="0" distL="0" distR="0" wp14:anchorId="118B16E5" wp14:editId="55E6248D">
            <wp:extent cx="4572000" cy="4572000"/>
            <wp:effectExtent l="0" t="0" r="0" b="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D3DB3E9" w14:textId="3C1B4588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05C1182" wp14:editId="7F75E51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lastRenderedPageBreak/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C85900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2C29C7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lastRenderedPageBreak/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C85900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0. 28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0. 28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C85900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C85900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01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</m:t>
                              </m:r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</m:t>
                          </m:r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0E319405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6FEE907C" w:rsidR="00EE4FC6" w:rsidRDefault="005E3BF5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3A434C" w:rsidRDefault="00C85900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0AD47" w:themeColor="accent6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29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AqrISe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3A434C" w:rsidRDefault="00285D6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0AD47" w:themeColor="accent6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C85900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0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BnZBYf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285D6C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C85900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1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BtAfOf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285D6C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77B0498E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C85900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2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hAar6U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285D6C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78F9C53">
                <wp:simplePos x="0" y="0"/>
                <wp:positionH relativeFrom="column">
                  <wp:posOffset>1405890</wp:posOffset>
                </wp:positionH>
                <wp:positionV relativeFrom="paragraph">
                  <wp:posOffset>1825625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C85900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33" type="#_x0000_t202" style="position:absolute;left:0;text-align:left;margin-left:110.7pt;margin-top:143.75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285D6C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329CBADF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2C0E7BA1">
                  <wp:extent cx="2441448" cy="1831086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46AE492B">
                  <wp:extent cx="2441448" cy="1831086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322DEC31">
                  <wp:extent cx="2743200" cy="2192340"/>
                  <wp:effectExtent l="0" t="0" r="0" b="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2743200" cy="2192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67968CA4">
                  <wp:extent cx="2743200" cy="2155738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2743200" cy="2155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268"/>
    <w:multiLevelType w:val="hybridMultilevel"/>
    <w:tmpl w:val="E1F4E9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gUAeM3jgCwAAAA="/>
  </w:docVars>
  <w:rsids>
    <w:rsidRoot w:val="008629AC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2004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5449C"/>
    <w:rsid w:val="007632FB"/>
    <w:rsid w:val="007A094E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85900"/>
    <w:rsid w:val="00CB1158"/>
    <w:rsid w:val="00CC552C"/>
    <w:rsid w:val="00CE2D24"/>
    <w:rsid w:val="00CF6336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chart" Target="charts/chart6.xml"/><Relationship Id="rId26" Type="http://schemas.openxmlformats.org/officeDocument/2006/relationships/image" Target="media/image13.png"/><Relationship Id="rId39" Type="http://schemas.openxmlformats.org/officeDocument/2006/relationships/image" Target="media/image24.tiff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image" Target="media/image19.tiff"/><Relationship Id="rId42" Type="http://schemas.openxmlformats.org/officeDocument/2006/relationships/fontTable" Target="fontTable.xml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17" Type="http://schemas.openxmlformats.org/officeDocument/2006/relationships/chart" Target="charts/chart5.xml"/><Relationship Id="rId25" Type="http://schemas.openxmlformats.org/officeDocument/2006/relationships/image" Target="media/image12.png"/><Relationship Id="rId33" Type="http://schemas.openxmlformats.org/officeDocument/2006/relationships/image" Target="media/image18.tiff"/><Relationship Id="rId38" Type="http://schemas.openxmlformats.org/officeDocument/2006/relationships/image" Target="media/image23.tiff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7.jpeg"/><Relationship Id="rId29" Type="http://schemas.openxmlformats.org/officeDocument/2006/relationships/image" Target="media/image14.jpe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jpeg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37" Type="http://schemas.openxmlformats.org/officeDocument/2006/relationships/image" Target="media/image22.tiff"/><Relationship Id="rId40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image" Target="media/image10.jpeg"/><Relationship Id="rId28" Type="http://schemas.openxmlformats.org/officeDocument/2006/relationships/chart" Target="charts/chart8.xml"/><Relationship Id="rId36" Type="http://schemas.openxmlformats.org/officeDocument/2006/relationships/image" Target="media/image21.tiff"/><Relationship Id="rId10" Type="http://schemas.openxmlformats.org/officeDocument/2006/relationships/chart" Target="charts/chart1.xml"/><Relationship Id="rId19" Type="http://schemas.openxmlformats.org/officeDocument/2006/relationships/image" Target="media/image6.jpeg"/><Relationship Id="rId31" Type="http://schemas.openxmlformats.org/officeDocument/2006/relationships/image" Target="media/image16.jpeg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chart" Target="charts/chart2.xml"/><Relationship Id="rId22" Type="http://schemas.openxmlformats.org/officeDocument/2006/relationships/image" Target="media/image9.jpeg"/><Relationship Id="rId27" Type="http://schemas.openxmlformats.org/officeDocument/2006/relationships/chart" Target="charts/chart7.xml"/><Relationship Id="rId30" Type="http://schemas.openxmlformats.org/officeDocument/2006/relationships/image" Target="media/image15.jpeg"/><Relationship Id="rId35" Type="http://schemas.openxmlformats.org/officeDocument/2006/relationships/image" Target="media/image20.tiff"/><Relationship Id="rId43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hesis\VAC%20Thesis%202.0\Chapter-4\table\3dscans_vs_masslo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1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12</c:f>
              <c:numCache>
                <c:formatCode>0.0%</c:formatCode>
                <c:ptCount val="11"/>
                <c:pt idx="0">
                  <c:v>5.9543132523019494E-2</c:v>
                </c:pt>
                <c:pt idx="1">
                  <c:v>4.7973344835889553E-2</c:v>
                </c:pt>
                <c:pt idx="2">
                  <c:v>4.6595075024291867E-2</c:v>
                </c:pt>
                <c:pt idx="3">
                  <c:v>0.11266153344107317</c:v>
                </c:pt>
                <c:pt idx="4">
                  <c:v>9.7260198545026835E-2</c:v>
                </c:pt>
                <c:pt idx="5">
                  <c:v>9.9530153304351818E-2</c:v>
                </c:pt>
                <c:pt idx="6">
                  <c:v>0.15286610124436315</c:v>
                </c:pt>
                <c:pt idx="7">
                  <c:v>0.15002500633436855</c:v>
                </c:pt>
                <c:pt idx="8">
                  <c:v>0.20288158578605986</c:v>
                </c:pt>
                <c:pt idx="9">
                  <c:v>0.19526544789626091</c:v>
                </c:pt>
                <c:pt idx="10">
                  <c:v>0.21771304323046989</c:v>
                </c:pt>
              </c:numCache>
            </c:numRef>
          </c:xVal>
          <c:yVal>
            <c:numRef>
              <c:f>Sheet1!$C$2:$C$12</c:f>
              <c:numCache>
                <c:formatCode>0.0%</c:formatCode>
                <c:ptCount val="11"/>
                <c:pt idx="0">
                  <c:v>5.0188882892606757E-2</c:v>
                </c:pt>
                <c:pt idx="1">
                  <c:v>3.9575463212807707E-2</c:v>
                </c:pt>
                <c:pt idx="2">
                  <c:v>4.9469329016010352E-2</c:v>
                </c:pt>
                <c:pt idx="3">
                  <c:v>9.6240330994782838E-2</c:v>
                </c:pt>
                <c:pt idx="4">
                  <c:v>9.2822450080949637E-2</c:v>
                </c:pt>
                <c:pt idx="5">
                  <c:v>9.1743119266054857E-2</c:v>
                </c:pt>
                <c:pt idx="6">
                  <c:v>0.13131858247886327</c:v>
                </c:pt>
                <c:pt idx="7">
                  <c:v>0.13491635186184567</c:v>
                </c:pt>
                <c:pt idx="8">
                  <c:v>0.18114768843317131</c:v>
                </c:pt>
                <c:pt idx="9">
                  <c:v>0.17988846914912768</c:v>
                </c:pt>
                <c:pt idx="10">
                  <c:v>0.205072854830005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45-4B26-B719-F48221C3BC91}"/>
            </c:ext>
          </c:extLst>
        </c:ser>
        <c:ser>
          <c:idx val="1"/>
          <c:order val="1"/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1!$B$15:$B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xVal>
          <c:yVal>
            <c:numRef>
              <c:f>Sheet1!$C$15:$C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45-4B26-B719-F48221C3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7256920"/>
        <c:axId val="527258560"/>
      </c:scatterChart>
      <c:valAx>
        <c:axId val="527256920"/>
        <c:scaling>
          <c:orientation val="minMax"/>
          <c:max val="0.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3D sca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8560"/>
        <c:crosses val="autoZero"/>
        <c:crossBetween val="midCat"/>
      </c:valAx>
      <c:valAx>
        <c:axId val="527258560"/>
        <c:scaling>
          <c:orientation val="minMax"/>
          <c:max val="0.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mass los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692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/>
                  <a:t>b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 Axial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F66FD-39D6-43DF-A69A-3F0F937CE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10</cp:revision>
  <cp:lastPrinted>2022-01-28T20:01:00Z</cp:lastPrinted>
  <dcterms:created xsi:type="dcterms:W3CDTF">2022-01-10T19:05:00Z</dcterms:created>
  <dcterms:modified xsi:type="dcterms:W3CDTF">2022-01-28T20:03:00Z</dcterms:modified>
</cp:coreProperties>
</file>